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-610506299"/>
        <w:docPartObj>
          <w:docPartGallery w:val="Cover Pages"/>
          <w:docPartUnique/>
        </w:docPartObj>
      </w:sdtPr>
      <w:sdtEndPr/>
      <w:sdtContent>
        <w:p w:rsidR="00F30C16" w:rsidRDefault="00F30C16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178435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7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7117D97D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5b9bd5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8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6357620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F30C16" w:rsidRDefault="00F30C16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Venu C P</w:t>
                                    </w:r>
                                  </w:p>
                                </w:sdtContent>
                              </w:sdt>
                              <w:p w:rsidR="00F30C16" w:rsidRDefault="0017693C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942260680"/>
                                    <w:showingPlcHdr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F30C16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>[Email address]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:rsidR="00F30C16" w:rsidRDefault="00F30C16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Venu C P</w:t>
                              </w:r>
                            </w:p>
                          </w:sdtContent>
                        </w:sdt>
                        <w:p w:rsidR="00F30C16" w:rsidRDefault="0017693C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942260680"/>
                              <w:showingPlcHdr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EndPr/>
                            <w:sdtContent>
                              <w:r w:rsidR="00F30C16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>[Email address]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544068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F30C16" w:rsidRDefault="00F30C16">
                                <w:pPr>
                                  <w:pStyle w:val="NoSpacing"/>
                                  <w:jc w:val="right"/>
                                  <w:rPr>
                                    <w:color w:val="5B9BD5" w:themeColor="accent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5B9BD5" w:themeColor="accent1"/>
                                    <w:sz w:val="28"/>
                                    <w:szCs w:val="28"/>
                                  </w:rPr>
                                  <w:t>Abstract</w:t>
                                </w:r>
                              </w:p>
                              <w:sdt>
                                <w:sdtPr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alias w:val="Abstract"/>
                                  <w:tag w:val=""/>
                                  <w:id w:val="1375273687"/>
                                  <w:showingPlcHdr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 w:multiLine="1"/>
                                </w:sdtPr>
                                <w:sdtEndPr/>
                                <w:sdtContent>
                                  <w:p w:rsidR="00F30C16" w:rsidRDefault="00F30C16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[Draw your reader in with an engaging abstract. It is typically a short summary of the document. </w:t>
                                    </w: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br/>
                                      <w:t>When you’re ready to add your content, just click here and start typing.]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id="Text Box 153" o:spid="_x0000_s1027" type="#_x0000_t202" style="position:absolute;margin-left:0;margin-top:0;width:8in;height:79.5pt;z-index:251661312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" filled="f" stroked="f" strokeweight=".5pt">
                    <v:textbox style="mso-fit-shape-to-text:t" inset="126pt,0,54pt,0">
                      <w:txbxContent>
                        <w:p w:rsidR="00F30C16" w:rsidRDefault="00F30C16">
                          <w:pPr>
                            <w:pStyle w:val="NoSpacing"/>
                            <w:jc w:val="right"/>
                            <w:rPr>
                              <w:color w:val="5B9BD5" w:themeColor="accent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5B9BD5" w:themeColor="accent1"/>
                              <w:sz w:val="28"/>
                              <w:szCs w:val="28"/>
                            </w:rPr>
                            <w:t>Abstract</w:t>
                          </w:r>
                        </w:p>
                        <w:sdt>
                          <w:sdtPr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  <w:alias w:val="Abstract"/>
                            <w:tag w:val=""/>
                            <w:id w:val="1375273687"/>
                            <w:showingPlcHdr/>
                            <w:dataBinding w:prefixMappings="xmlns:ns0='http://schemas.microsoft.com/office/2006/coverPageProps' " w:xpath="/ns0:CoverPageProperties[1]/ns0:Abstract[1]" w:storeItemID="{55AF091B-3C7A-41E3-B477-F2FDAA23CFDA}"/>
                            <w:text w:multiLine="1"/>
                          </w:sdtPr>
                          <w:sdtEndPr/>
                          <w:sdtContent>
                            <w:p w:rsidR="00F30C16" w:rsidRDefault="00F30C16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[Draw your reader in with an engaging abstract. It is typically a short summary of the document. </w:t>
                              </w: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br/>
                                <w:t>When you’re ready to add your content, just click here and start typing.]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2331720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F30C16" w:rsidRDefault="0017693C">
                                <w:pPr>
                                  <w:jc w:val="right"/>
                                  <w:rPr>
                                    <w:color w:val="5B9BD5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rFonts w:eastAsiaTheme="minorEastAsia"/>
                                      <w:color w:val="5B9BD5" w:themeColor="accent1"/>
                                      <w:sz w:val="56"/>
                                      <w:szCs w:val="28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/>
                                  <w:sdtContent>
                                    <w:r w:rsidR="00F30C16" w:rsidRPr="00F30C16">
                                      <w:rPr>
                                        <w:rFonts w:eastAsiaTheme="minorEastAsia"/>
                                        <w:color w:val="5B9BD5" w:themeColor="accent1"/>
                                        <w:sz w:val="56"/>
                                        <w:szCs w:val="28"/>
                                      </w:rPr>
                                      <w:t>HTML and CSS Assignment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F30C16" w:rsidRDefault="00F30C16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HPEL Boot camp exercise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id="Text Box 154" o:spid="_x0000_s1028" type="#_x0000_t202" style="position:absolute;margin-left:0;margin-top:0;width:8in;height:286.5pt;z-index:251659264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" filled="f" stroked="f" strokeweight=".5pt">
                    <v:textbox inset="126pt,0,54pt,0">
                      <w:txbxContent>
                        <w:p w:rsidR="00F30C16" w:rsidRDefault="0017693C">
                          <w:pPr>
                            <w:jc w:val="right"/>
                            <w:rPr>
                              <w:color w:val="5B9BD5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rFonts w:eastAsiaTheme="minorEastAsia"/>
                                <w:color w:val="5B9BD5" w:themeColor="accent1"/>
                                <w:sz w:val="56"/>
                                <w:szCs w:val="28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/>
                            <w:sdtContent>
                              <w:r w:rsidR="00F30C16" w:rsidRPr="00F30C16">
                                <w:rPr>
                                  <w:rFonts w:eastAsiaTheme="minorEastAsia"/>
                                  <w:color w:val="5B9BD5" w:themeColor="accent1"/>
                                  <w:sz w:val="56"/>
                                  <w:szCs w:val="28"/>
                                </w:rPr>
                                <w:t>HTML and CSS Assignment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:rsidR="00F30C16" w:rsidRDefault="00F30C16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HPEL Boot camp exercise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:rsidR="00F30C16" w:rsidRDefault="00F30C16">
          <w:r>
            <w:br w:type="page"/>
          </w:r>
        </w:p>
      </w:sdtContent>
    </w:sdt>
    <w:p w:rsidR="007F7575" w:rsidRDefault="007F7575" w:rsidP="007F7575"/>
    <w:p w:rsidR="007F7575" w:rsidRDefault="007F7575" w:rsidP="007F7575">
      <w:pPr>
        <w:pStyle w:val="ListParagraph"/>
      </w:pPr>
    </w:p>
    <w:p w:rsidR="007F7575" w:rsidRDefault="007F7575" w:rsidP="007F7575">
      <w:pPr>
        <w:pStyle w:val="ListParagraph"/>
      </w:pPr>
    </w:p>
    <w:p w:rsidR="00BF125C" w:rsidRDefault="00BF125C" w:rsidP="009203E0">
      <w:pPr>
        <w:pStyle w:val="ListParagraph"/>
        <w:numPr>
          <w:ilvl w:val="0"/>
          <w:numId w:val="1"/>
        </w:numPr>
      </w:pPr>
      <w:r>
        <w:t>D</w:t>
      </w:r>
      <w:bookmarkStart w:id="0" w:name="_GoBack"/>
      <w:bookmarkEnd w:id="0"/>
      <w:r>
        <w:t xml:space="preserve">evelop html page that looks similar to the image below. </w:t>
      </w:r>
      <w:r w:rsidR="00874B2E">
        <w:t>Use HTML tags and CSS to arrive at the solution</w:t>
      </w:r>
    </w:p>
    <w:p w:rsidR="00BF125C" w:rsidRDefault="00BF125C">
      <w:r>
        <w:rPr>
          <w:noProof/>
        </w:rPr>
        <w:drawing>
          <wp:inline distT="0" distB="0" distL="0" distR="0" wp14:anchorId="02B35633" wp14:editId="2B084E15">
            <wp:extent cx="8133001" cy="3964838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140811" cy="3968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125C" w:rsidRDefault="00BF125C" w:rsidP="00BF125C">
      <w:r>
        <w:t xml:space="preserve">Below are the images that could be </w:t>
      </w:r>
      <w:r w:rsidR="00D91F94">
        <w:t>used (</w:t>
      </w:r>
      <w:r>
        <w:t>in Page 2)</w:t>
      </w:r>
    </w:p>
    <w:p w:rsidR="00BF125C" w:rsidRDefault="00BF125C">
      <w:r>
        <w:br w:type="page"/>
      </w:r>
    </w:p>
    <w:p w:rsidR="00BF125C" w:rsidRDefault="00BF125C" w:rsidP="00BF125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50"/>
      </w:tblGrid>
      <w:tr w:rsidR="00BF125C" w:rsidRPr="00BF125C" w:rsidTr="00BF125C">
        <w:tc>
          <w:tcPr>
            <w:tcW w:w="12950" w:type="dxa"/>
          </w:tcPr>
          <w:p w:rsidR="00BF125C" w:rsidRPr="00BF125C" w:rsidRDefault="00BF125C" w:rsidP="00C019FE">
            <w:r w:rsidRPr="00BF125C">
              <w:object w:dxaOrig="916" w:dyaOrig="81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6.1pt;height:40.3pt" o:ole="">
                  <v:imagedata r:id="rId10" o:title=""/>
                </v:shape>
                <o:OLEObject Type="Embed" ProgID="Package" ShapeID="_x0000_i1025" DrawAspect="Content" ObjectID="_1614171762" r:id="rId11"/>
              </w:object>
            </w:r>
            <w:r w:rsidRPr="00BF125C">
              <w:t xml:space="preserve"> - Aptean logo appearing on the top left corner of the image</w:t>
            </w:r>
          </w:p>
        </w:tc>
      </w:tr>
      <w:tr w:rsidR="00BF125C" w:rsidRPr="00BF125C" w:rsidTr="00BF125C">
        <w:tc>
          <w:tcPr>
            <w:tcW w:w="12950" w:type="dxa"/>
          </w:tcPr>
          <w:p w:rsidR="00BF125C" w:rsidRPr="00BF125C" w:rsidRDefault="00BF125C" w:rsidP="00C019FE">
            <w:r w:rsidRPr="00BF125C">
              <w:object w:dxaOrig="1515" w:dyaOrig="811">
                <v:shape id="_x0000_i1026" type="#_x0000_t75" style="width:76.05pt;height:40.3pt" o:ole="">
                  <v:imagedata r:id="rId12" o:title=""/>
                </v:shape>
                <o:OLEObject Type="Embed" ProgID="Package" ShapeID="_x0000_i1026" DrawAspect="Content" ObjectID="_1614171763" r:id="rId13"/>
              </w:object>
            </w:r>
            <w:r w:rsidRPr="00BF125C">
              <w:t>Aptean logo appearing at the bottom right section in the image</w:t>
            </w:r>
          </w:p>
        </w:tc>
      </w:tr>
      <w:tr w:rsidR="00BF125C" w:rsidRPr="00BF125C" w:rsidTr="00BF125C">
        <w:tc>
          <w:tcPr>
            <w:tcW w:w="12950" w:type="dxa"/>
          </w:tcPr>
          <w:p w:rsidR="00BF125C" w:rsidRPr="00BF125C" w:rsidRDefault="00BF125C" w:rsidP="00C019FE">
            <w:r w:rsidRPr="00BF125C">
              <w:object w:dxaOrig="1006" w:dyaOrig="811">
                <v:shape id="_x0000_i1027" type="#_x0000_t75" style="width:50.1pt;height:40.3pt" o:ole="">
                  <v:imagedata r:id="rId14" o:title=""/>
                </v:shape>
                <o:OLEObject Type="Embed" ProgID="Package" ShapeID="_x0000_i1027" DrawAspect="Content" ObjectID="_1614171764" r:id="rId15"/>
              </w:object>
            </w:r>
            <w:r w:rsidRPr="00BF125C">
              <w:t>Customer Service Focus image</w:t>
            </w:r>
          </w:p>
        </w:tc>
      </w:tr>
      <w:tr w:rsidR="00BF125C" w:rsidRPr="00BF125C" w:rsidTr="00BF125C">
        <w:tc>
          <w:tcPr>
            <w:tcW w:w="12950" w:type="dxa"/>
          </w:tcPr>
          <w:p w:rsidR="00BF125C" w:rsidRPr="00BF125C" w:rsidRDefault="00BF125C" w:rsidP="00C019FE">
            <w:r w:rsidRPr="00BF125C">
              <w:object w:dxaOrig="901" w:dyaOrig="811">
                <v:shape id="_x0000_i1028" type="#_x0000_t75" style="width:44.95pt;height:40.3pt" o:ole="">
                  <v:imagedata r:id="rId16" o:title=""/>
                </v:shape>
                <o:OLEObject Type="Embed" ProgID="Package" ShapeID="_x0000_i1028" DrawAspect="Content" ObjectID="_1614171765" r:id="rId17"/>
              </w:object>
            </w:r>
            <w:proofErr w:type="spellStart"/>
            <w:r w:rsidRPr="00BF125C">
              <w:t>IoT</w:t>
            </w:r>
            <w:proofErr w:type="spellEnd"/>
            <w:r w:rsidRPr="00BF125C">
              <w:t xml:space="preserve"> Based Embedded Analytics image </w:t>
            </w:r>
          </w:p>
        </w:tc>
      </w:tr>
    </w:tbl>
    <w:p w:rsidR="003F424D" w:rsidRPr="00BF125C" w:rsidRDefault="0017693C" w:rsidP="00BF125C">
      <w:pPr>
        <w:tabs>
          <w:tab w:val="left" w:pos="2131"/>
        </w:tabs>
      </w:pPr>
    </w:p>
    <w:sectPr w:rsidR="003F424D" w:rsidRPr="00BF125C" w:rsidSect="00F30C16">
      <w:headerReference w:type="default" r:id="rId18"/>
      <w:headerReference w:type="first" r:id="rId19"/>
      <w:pgSz w:w="15840" w:h="12240" w:orient="landscape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693C" w:rsidRDefault="0017693C" w:rsidP="007F7575">
      <w:pPr>
        <w:spacing w:after="0" w:line="240" w:lineRule="auto"/>
      </w:pPr>
      <w:r>
        <w:separator/>
      </w:r>
    </w:p>
  </w:endnote>
  <w:endnote w:type="continuationSeparator" w:id="0">
    <w:p w:rsidR="0017693C" w:rsidRDefault="0017693C" w:rsidP="007F75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693C" w:rsidRDefault="0017693C" w:rsidP="007F7575">
      <w:pPr>
        <w:spacing w:after="0" w:line="240" w:lineRule="auto"/>
      </w:pPr>
      <w:r>
        <w:separator/>
      </w:r>
    </w:p>
  </w:footnote>
  <w:footnote w:type="continuationSeparator" w:id="0">
    <w:p w:rsidR="0017693C" w:rsidRDefault="0017693C" w:rsidP="007F75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F7575" w:rsidRDefault="007F7575" w:rsidP="007F7575">
    <w:pPr>
      <w:pStyle w:val="Header"/>
      <w:jc w:val="right"/>
    </w:pPr>
    <w:r>
      <w:rPr>
        <w:noProof/>
      </w:rPr>
      <w:drawing>
        <wp:inline distT="0" distB="0" distL="0" distR="0" wp14:anchorId="338E6087" wp14:editId="02896320">
          <wp:extent cx="1476375" cy="532737"/>
          <wp:effectExtent l="0" t="0" r="0" b="127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05576" cy="54327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F7575" w:rsidRDefault="007F7575">
    <w:pPr>
      <w:pStyle w:val="Header"/>
    </w:pPr>
    <w:r>
      <w:rPr>
        <w:noProof/>
      </w:rPr>
      <w:drawing>
        <wp:inline distT="0" distB="0" distL="0" distR="0" wp14:anchorId="7A6EF76E" wp14:editId="295F91C5">
          <wp:extent cx="1476375" cy="542925"/>
          <wp:effectExtent l="0" t="0" r="9525" b="952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76375" cy="5429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caps/>
        <w:noProof/>
        <w:color w:val="808080" w:themeColor="background1" w:themeShade="80"/>
        <w:sz w:val="20"/>
        <w:szCs w:val="20"/>
      </w:rPr>
      <mc:AlternateContent>
        <mc:Choice Requires="wpg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page">
                <wp:align>lef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178435</wp:posOffset>
                  </wp:positionV>
                </mc:Fallback>
              </mc:AlternateContent>
              <wp:extent cx="1700784" cy="1024128"/>
              <wp:effectExtent l="0" t="0" r="0" b="5080"/>
              <wp:wrapNone/>
              <wp:docPr id="158" name="Group 15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59" name="Group 159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0" name="Rectangle 160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1" name="Rectangle 1"/>
                        <wps:cNvSpPr/>
                        <wps:spPr>
                          <a:xfrm>
                            <a:off x="22860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910372 w 1462822"/>
                              <a:gd name="connsiteY2" fmla="*/ 376306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910372" y="376306"/>
                                </a:lnTo>
                                <a:lnTo>
                                  <a:pt x="0" y="101448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2" name="Rectangle 162"/>
                        <wps:cNvSpPr/>
                        <wps:spPr>
                          <a:xfrm>
                            <a:off x="22860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2"/>
                            <a:stretch>
                              <a:fillRect/>
                            </a:stretch>
                          </a:blip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63" name="Text Box 163"/>
                      <wps:cNvSpPr txBox="1"/>
                      <wps:spPr>
                        <a:xfrm flipH="1">
                          <a:off x="237067" y="18942"/>
                          <a:ext cx="442824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F7575" w:rsidRDefault="007F7575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jc w:val="right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0</w:t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158" o:spid="_x0000_s1029" style="position:absolute;margin-left:0;margin-top:0;width:133.9pt;height:80.65pt;z-index:251659264;mso-top-percent:23;mso-position-horizontal:lef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">
              <v:group id="Group 159" o:spid="_x0000_s1030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TRzcwwAAANw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f70E/6eCRfI5S8AAAD//wMAUEsBAi0AFAAGAAgAAAAhANvh9svuAAAAhQEAABMAAAAAAAAAAAAA&#10;AAAAAAAAAFtDb250ZW50X1R5cGVzXS54bWxQSwECLQAUAAYACAAAACEAWvQsW78AAAAVAQAACwAA&#10;AAAAAAAAAAAAAAAfAQAAX3JlbHMvLnJlbHNQSwECLQAUAAYACAAAACEAyU0c3MMAAADcAAAADwAA&#10;AAAAAAAAAAAAAAAHAgAAZHJzL2Rvd25yZXYueG1sUEsFBgAAAAADAAMAtwAAAPcCAAAAAA==&#10;">
                <v:rect id="Rectangle 160" o:spid="_x0000_s1031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" fillcolor="white [3212]" stroked="f" strokeweight="1pt">
                  <v:fill opacity="0"/>
                </v:rect>
                <v:shape id="Rectangle 1" o:spid="_x0000_s1032" style="position:absolute;left:2286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" path="m,l1462822,,910372,376306,,1014481,,xe" fillcolor="#5b9bd5 [3204]" stroked="f" strokeweight="1pt">
                  <v:stroke joinstyle="miter"/>
                  <v:path arrowok="t" o:connecttype="custom" o:connectlocs="0,0;1463040,0;910508,376493;0,1014984;0,0" o:connectangles="0,0,0,0,0"/>
                </v:shape>
                <v:rect id="Rectangle 162" o:spid="_x0000_s1033" style="position:absolute;left:2286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" stroked="f" strokeweight="1pt">
                  <v:fill r:id="rId3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3" o:spid="_x0000_s1034" type="#_x0000_t202" style="position:absolute;left:2370;top:189;width:4428;height:3753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" filled="f" stroked="f" strokeweight=".5pt">
                <v:textbox inset=",7.2pt,,7.2pt">
                  <w:txbxContent>
                    <w:p w:rsidR="007F7575" w:rsidRDefault="007F7575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jc w:val="right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0</w:t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9D2457"/>
    <w:multiLevelType w:val="hybridMultilevel"/>
    <w:tmpl w:val="C472EC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DC53D9"/>
    <w:multiLevelType w:val="hybridMultilevel"/>
    <w:tmpl w:val="C472EC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0tLQ0srA0MweyjZR0lIJTi4sz8/NACoxqAUtUgtUsAAAA"/>
  </w:docVars>
  <w:rsids>
    <w:rsidRoot w:val="00BF125C"/>
    <w:rsid w:val="000B73F7"/>
    <w:rsid w:val="0017693C"/>
    <w:rsid w:val="00540DDF"/>
    <w:rsid w:val="007F7575"/>
    <w:rsid w:val="00874B2E"/>
    <w:rsid w:val="00BF125C"/>
    <w:rsid w:val="00D91F94"/>
    <w:rsid w:val="00F30C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3A31AB"/>
  <w15:chartTrackingRefBased/>
  <w15:docId w15:val="{EDABEB64-43C1-438C-90C1-78162B3A46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125C"/>
    <w:pPr>
      <w:ind w:left="720"/>
      <w:contextualSpacing/>
    </w:pPr>
  </w:style>
  <w:style w:type="table" w:styleId="TableGrid">
    <w:name w:val="Table Grid"/>
    <w:basedOn w:val="TableNormal"/>
    <w:uiPriority w:val="39"/>
    <w:rsid w:val="00BF12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F30C16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F30C16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7F75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575"/>
  </w:style>
  <w:style w:type="paragraph" w:styleId="Footer">
    <w:name w:val="footer"/>
    <w:basedOn w:val="Normal"/>
    <w:link w:val="FooterChar"/>
    <w:uiPriority w:val="99"/>
    <w:unhideWhenUsed/>
    <w:rsid w:val="007F75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5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oleObject" Target="embeddings/oleObject2.bin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5.emf"/><Relationship Id="rId17" Type="http://schemas.openxmlformats.org/officeDocument/2006/relationships/oleObject" Target="embeddings/oleObject4.bin"/><Relationship Id="rId2" Type="http://schemas.openxmlformats.org/officeDocument/2006/relationships/styles" Target="styles.xml"/><Relationship Id="rId16" Type="http://schemas.openxmlformats.org/officeDocument/2006/relationships/image" Target="media/image7.emf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1.bin"/><Relationship Id="rId5" Type="http://schemas.openxmlformats.org/officeDocument/2006/relationships/footnotes" Target="footnotes.xml"/><Relationship Id="rId15" Type="http://schemas.openxmlformats.org/officeDocument/2006/relationships/oleObject" Target="embeddings/oleObject3.bin"/><Relationship Id="rId10" Type="http://schemas.openxmlformats.org/officeDocument/2006/relationships/image" Target="media/image4.emf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6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0.png"/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66</Words>
  <Characters>378</Characters>
  <Application>Microsoft Office Word</Application>
  <DocSecurity>0</DocSecurity>
  <Lines>3</Lines>
  <Paragraphs>1</Paragraphs>
  <ScaleCrop>false</ScaleCrop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 and CSS Assignment</dc:title>
  <dc:subject>HPEL Boot camp exercise</dc:subject>
  <dc:creator>Venu C P</dc:creator>
  <cp:keywords/>
  <dc:description/>
  <cp:lastModifiedBy>Anil NingeGowda</cp:lastModifiedBy>
  <cp:revision>4</cp:revision>
  <dcterms:created xsi:type="dcterms:W3CDTF">2019-03-15T10:41:00Z</dcterms:created>
  <dcterms:modified xsi:type="dcterms:W3CDTF">2019-03-15T10:46:00Z</dcterms:modified>
</cp:coreProperties>
</file>